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[༢ན]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[༢བ]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འགགས་ལ། །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8"/>
      </w:r>
      <w:r>
        <w:t xml:space="preserve">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 །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4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7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[༣ན]འཇོམས། །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1"/>
      </w:r>
      <w:r>
        <w:t xml:space="preserve">བཅའ་སྒས་སོ། །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4"/>
      </w:r>
      <w:r>
        <w:t xml:space="preserve">ར་ཤིང་ཀུན་གཟེ། །སན་དྷ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6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7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8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69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0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1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2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3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4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5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6"/>
      </w:r>
      <w:r>
        <w:t xml:space="preserve">མརྒ་ནིམྦ་</w:t>
      </w:r>
      <w:r>
        <w:rPr>
          <w:rStyle w:val="FootnoteReference"/>
        </w:rPr>
        <w:footnoteReference w:id="77"/>
      </w:r>
      <w:r>
        <w:t xml:space="preserve">ཙེ་ཏྲ་ཀ །བ་ཤ་</w:t>
      </w:r>
      <w:r>
        <w:rPr>
          <w:rStyle w:val="FootnoteReference"/>
        </w:rPr>
        <w:footnoteReference w:id="78"/>
      </w:r>
      <w:r>
        <w:t xml:space="preserve">པུཥྐར་པ་ཊ་</w:t>
      </w:r>
      <w:r>
        <w:rPr>
          <w:rStyle w:val="FootnoteReference"/>
        </w:rPr>
        <w:footnoteReference w:id="79"/>
      </w:r>
      <w:r>
        <w:t xml:space="preserve">ལ་དང་སེནྡྷེ་</w:t>
      </w:r>
      <w:r>
        <w:rPr>
          <w:rStyle w:val="FootnoteReference"/>
        </w:rPr>
        <w:footnoteReference w:id="80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1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2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3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4"/>
      </w:r>
      <w:r>
        <w:t xml:space="preserve">གང་དྲོ་ཙའོ་སྒ་སུམ་</w:t>
      </w:r>
      <w:r>
        <w:rPr>
          <w:rStyle w:val="FootnoteReference"/>
        </w:rPr>
        <w:footnoteReference w:id="85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6"/>
      </w:r>
      <w:r>
        <w:t xml:space="preserve">། །[༣བ]གྲང་གཞི་གློ་རིམས་གཟེར་བའི་</w:t>
      </w:r>
      <w:r>
        <w:rPr>
          <w:rStyle w:val="FootnoteReference"/>
        </w:rPr>
        <w:footnoteReference w:id="87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8"/>
      </w:r>
      <w:r>
        <w:t xml:space="preserve">ནལ་ཤམ་ག་</w:t>
      </w:r>
      <w:r>
        <w:rPr>
          <w:rStyle w:val="FootnoteReference"/>
        </w:rPr>
        <w:footnoteReference w:id="89"/>
      </w:r>
      <w:r>
        <w:t xml:space="preserve">འདབ་ཤིང་ཚ</w:t>
      </w:r>
      <w:r>
        <w:rPr>
          <w:rStyle w:val="FootnoteReference"/>
        </w:rPr>
        <w:footnoteReference w:id="90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1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2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3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4"/>
      </w:r>
      <w:r>
        <w:t xml:space="preserve">ཆ་ཐམས་ཅད། །མཱཀྵི་ཕྱེ་མ་དང་མཉམ་དེ་རྣམས་བཟའ། །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5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6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7"/>
      </w:r>
      <w:r>
        <w:t xml:space="preserve">ཀ །ཕྱེ་མ་འབྲས་ཕྱེ་</w:t>
      </w:r>
      <w:r>
        <w:rPr>
          <w:rStyle w:val="FootnoteReference"/>
        </w:rPr>
        <w:footnoteReference w:id="98"/>
      </w:r>
      <w:r>
        <w:t xml:space="preserve">བཅས་པ་རིལ་བུ་བྱ། །སྲ་བ་</w:t>
      </w:r>
      <w:r>
        <w:rPr>
          <w:rStyle w:val="FootnoteReference"/>
        </w:rPr>
        <w:footnoteReference w:id="99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0"/>
      </w:r>
      <w:r>
        <w:t xml:space="preserve">ཀ་བསྲེས་པའི། །ནུས་པས་</w:t>
      </w:r>
      <w:r>
        <w:rPr>
          <w:rStyle w:val="FootnoteReference"/>
        </w:rPr>
        <w:footnoteReference w:id="101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2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3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4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5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6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7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8"/>
      </w:r>
      <w:r>
        <w:t xml:space="preserve">ག་ཨརྐ་དང་། །མྱ་ངན་[༤ན]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09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0"/>
      </w:r>
      <w:r>
        <w:t xml:space="preserve">སིནྡྷུ་ར། །སྤངས་</w:t>
      </w:r>
      <w:r>
        <w:rPr>
          <w:rStyle w:val="FootnoteReference"/>
        </w:rPr>
        <w:footnoteReference w:id="111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2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3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4"/>
      </w:r>
      <w:r>
        <w:t xml:space="preserve">རི་སླེ་ཏྲེས་བ་</w:t>
      </w:r>
      <w:r>
        <w:rPr>
          <w:rStyle w:val="FootnoteReference"/>
        </w:rPr>
        <w:footnoteReference w:id="115"/>
      </w:r>
      <w:r>
        <w:t xml:space="preserve">ཤ་ཀ །ཕྱེ་མ་</w:t>
      </w:r>
      <w:r>
        <w:rPr>
          <w:rStyle w:val="FootnoteReference"/>
        </w:rPr>
        <w:footnoteReference w:id="116"/>
      </w:r>
      <w:r>
        <w:t xml:space="preserve">ཞུན་མར་ལ་བསྐོལ་གྲུབ་པ་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7"/>
      </w:r>
      <w:r>
        <w:t xml:space="preserve">ཤ་སེང་ལྡེང་པ་ཊ་</w:t>
      </w:r>
      <w:r>
        <w:rPr>
          <w:rStyle w:val="FootnoteReference"/>
        </w:rPr>
        <w:footnoteReference w:id="118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19"/>
      </w:r>
      <w:r>
        <w:t xml:space="preserve">མཛེ་ལས་རྒྱལ་</w:t>
      </w:r>
      <w:r>
        <w:rPr>
          <w:rStyle w:val="FootnoteReference"/>
        </w:rPr>
        <w:footnoteReference w:id="120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1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2"/>
      </w:r>
      <w:r>
        <w:t xml:space="preserve">རྙིང་ལ་ནི་ཆོ་གས་བཙོ</w:t>
      </w:r>
      <w:r>
        <w:rPr>
          <w:rStyle w:val="FootnoteReference"/>
        </w:rPr>
        <w:footnoteReference w:id="123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4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5"/>
      </w:r>
      <w:r>
        <w:t xml:space="preserve">ཟིར་ལྡན་པར་</w:t>
      </w:r>
      <w:r>
        <w:rPr>
          <w:rStyle w:val="FootnoteReference"/>
        </w:rPr>
        <w:footnoteReference w:id="126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7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8"/>
      </w:r>
      <w:r>
        <w:t xml:space="preserve">ཀ་དྲོད་</w:t>
      </w:r>
      <w:r>
        <w:rPr>
          <w:rStyle w:val="FootnoteReference"/>
        </w:rPr>
        <w:footnoteReference w:id="129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0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1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2"/>
      </w:r>
      <w:r>
        <w:t xml:space="preserve">འགྲམ་རྣ་མིག་མགོ་བོ་ཡི། །ཕྱེད་གཟེར་ཉི་འཁོར་ལས་བྱུང་ནད་འཇོམས་[༤བ]སོ། །ཨ་རུ་བ་རུ་སྐྱུ་རུ་ནང་ས་བོན། །སུམ་</w:t>
      </w:r>
      <w:r>
        <w:rPr>
          <w:rStyle w:val="FootnoteReference"/>
        </w:rPr>
        <w:footnoteReference w:id="133"/>
      </w:r>
      <w:r>
        <w:t xml:space="preserve">གཉིས་གཅིག་གམ་</w:t>
      </w:r>
      <w:r>
        <w:rPr>
          <w:rStyle w:val="FootnoteReference"/>
        </w:rPr>
        <w:footnoteReference w:id="134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5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6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7"/>
      </w:r>
      <w:r>
        <w:t xml:space="preserve">བྱས་མཁྲིས་སྐྱེད་</w:t>
      </w:r>
      <w:r>
        <w:rPr>
          <w:rStyle w:val="FootnoteReference"/>
        </w:rPr>
        <w:footnoteReference w:id="138"/>
      </w:r>
      <w:r>
        <w:t xml:space="preserve">ནད། །དམར་ཚག་དང་ནི་ཤ་མཛེར་ངེས་པར་འཇོམས། །ཁྲག་སྐྱེད་</w:t>
      </w:r>
      <w:r>
        <w:rPr>
          <w:rStyle w:val="FootnoteReference"/>
        </w:rPr>
        <w:footnoteReference w:id="139"/>
      </w:r>
      <w:r>
        <w:t xml:space="preserve">ཀ་ར་རྒྱ་མཚོའི་ལྦུ་བས་</w:t>
      </w:r>
      <w:r>
        <w:rPr>
          <w:rStyle w:val="FootnoteReference"/>
        </w:rPr>
        <w:footnoteReference w:id="140"/>
      </w:r>
      <w:r>
        <w:t xml:space="preserve">འཇོམས། །བ་བྱུང་དྲོད་</w:t>
      </w:r>
      <w:r>
        <w:rPr>
          <w:rStyle w:val="FootnoteReference"/>
        </w:rPr>
        <w:footnoteReference w:id="141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2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3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4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5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6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7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8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49"/>
      </w:r>
      <w:r>
        <w:t xml:space="preserve">བཙོད། །སྤང་སྤོས་</w:t>
      </w:r>
      <w:r>
        <w:rPr>
          <w:rStyle w:val="FootnoteReference"/>
        </w:rPr>
        <w:footnoteReference w:id="150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1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2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3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4"/>
      </w:r>
      <w:r>
        <w:t xml:space="preserve">། །བ་གཅིན་ལས་</w:t>
      </w:r>
      <w:r>
        <w:rPr>
          <w:rStyle w:val="FootnoteReference"/>
        </w:rPr>
        <w:footnoteReference w:id="155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6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7"/>
      </w:r>
      <w:r>
        <w:t xml:space="preserve">སྨན་ནར། །རིལ་བུ་སྦྲང་[༥ན]རྩི་ལས་</w:t>
      </w:r>
      <w:r>
        <w:rPr>
          <w:rStyle w:val="FootnoteReference"/>
        </w:rPr>
        <w:footnoteReference w:id="158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59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0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1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2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3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ཁུ་ལ་བསྐོལ་ཏེ། །རྣ་བར་བླུགས་པས་</w:t>
      </w:r>
      <w:r>
        <w:rPr>
          <w:rStyle w:val="FootnoteReference"/>
        </w:rPr>
        <w:footnoteReference w:id="164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5"/>
      </w:r>
      <w:r>
        <w:t xml:space="preserve">པརྦ་ཏ་ཀ་ཛྠ་</w:t>
      </w:r>
      <w:r>
        <w:rPr>
          <w:rStyle w:val="FootnoteReference"/>
        </w:rPr>
        <w:footnoteReference w:id="166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7"/>
      </w:r>
      <w:r>
        <w:t xml:space="preserve">ཙནྡན་རྣམས། །ཞུན་མར་ལས་</w:t>
      </w:r>
      <w:r>
        <w:rPr>
          <w:rStyle w:val="FootnoteReference"/>
        </w:rPr>
        <w:footnoteReference w:id="168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69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0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1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2"/>
      </w:r>
      <w:r>
        <w:t xml:space="preserve">ལ་དང་གླ་སྒང་དམར</w:t>
      </w:r>
      <w:r>
        <w:rPr>
          <w:rStyle w:val="FootnoteReference"/>
        </w:rPr>
        <w:footnoteReference w:id="173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4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5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6"/>
      </w:r>
      <w:r>
        <w:t xml:space="preserve">འོ་མར་བཅས་པ་</w:t>
      </w:r>
      <w:r>
        <w:rPr>
          <w:rStyle w:val="FootnoteReference"/>
        </w:rPr>
        <w:footnoteReference w:id="177"/>
      </w:r>
      <w:r>
        <w:t xml:space="preserve">ལས་གྲུབ་པ</w:t>
      </w:r>
      <w:r>
        <w:rPr>
          <w:rStyle w:val="FootnoteReference"/>
        </w:rPr>
        <w:footnoteReference w:id="178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79"/>
      </w:r>
      <w:r>
        <w:t xml:space="preserve">བྱས་ཏེ། །དེ་དུ་</w:t>
      </w:r>
      <w:r>
        <w:rPr>
          <w:rStyle w:val="FootnoteReference"/>
        </w:rPr>
        <w:footnoteReference w:id="180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1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2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3"/>
      </w:r>
      <w:r>
        <w:t xml:space="preserve">ནད་ཡུན་རིང་མགུལ་པའི་ནད་རྣམས་ལ། །ཤིང་མངར་དང་བཅས་སྐྱེར་རྩ་[༥བ]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4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5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6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7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8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ཤམ་དཀར་པོར་དཀར་པོར་ཤི་རི་ཥའི</w:t>
      </w:r>
      <w:r>
        <w:rPr>
          <w:rStyle w:val="FootnoteReference"/>
        </w:rPr>
        <w:footnoteReference w:id="189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0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1"/>
      </w:r>
      <w:r>
        <w:t xml:space="preserve">ཀ །ཀཱ་ཀཎྜ་</w:t>
      </w:r>
      <w:r>
        <w:rPr>
          <w:rStyle w:val="FootnoteReference"/>
        </w:rPr>
        <w:footnoteReference w:id="192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3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4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5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6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7"/>
      </w:r>
      <w:r>
        <w:t xml:space="preserve">བརྒྱད་ཚ་</w:t>
      </w:r>
      <w:r>
        <w:rPr>
          <w:rStyle w:val="FootnoteReference"/>
        </w:rPr>
        <w:footnoteReference w:id="198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199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0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1"/>
      </w:r>
      <w:r>
        <w:t xml:space="preserve">རྫོགས་སོ།། །།ཉུངས་ཀར་</w:t>
      </w:r>
      <w:r>
        <w:rPr>
          <w:rStyle w:val="FootnoteReference"/>
        </w:rPr>
        <w:footnoteReference w:id="202"/>
      </w:r>
      <w:r>
        <w:t xml:space="preserve">འབྲས་ཤིཪྵ་ཀ་ཊ་</w:t>
      </w:r>
      <w:r>
        <w:rPr>
          <w:rStyle w:val="FootnoteReference"/>
        </w:rPr>
        <w:footnoteReference w:id="203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[༦ན]བྱས་འཐངས་</w:t>
      </w:r>
      <w:r>
        <w:rPr>
          <w:rStyle w:val="FootnoteReference"/>
        </w:rPr>
        <w:footnoteReference w:id="204"/>
      </w:r>
      <w:r>
        <w:t xml:space="preserve">སོགས་བརྟེན་པས་</w:t>
      </w:r>
      <w:r>
        <w:rPr>
          <w:rStyle w:val="FootnoteReference"/>
        </w:rPr>
        <w:footnoteReference w:id="205"/>
      </w:r>
      <w:r>
        <w:t xml:space="preserve">སྦྲུལ་གྱི་</w:t>
      </w:r>
      <w:r>
        <w:rPr>
          <w:rStyle w:val="FootnoteReference"/>
        </w:rPr>
        <w:footnoteReference w:id="206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7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8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09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0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1"/>
      </w:r>
      <w:r>
        <w:t xml:space="preserve">སྨན་ནར་མོའི་རྩ་བ་ཀྵཱ་</w:t>
      </w:r>
      <w:r>
        <w:rPr>
          <w:rStyle w:val="FootnoteReference"/>
        </w:rPr>
        <w:footnoteReference w:id="212"/>
      </w:r>
      <w:r>
        <w:t xml:space="preserve">ར་སིང་ཧི་ཡུང་བ་</w:t>
      </w:r>
      <w:r>
        <w:rPr>
          <w:rStyle w:val="FootnoteReference"/>
        </w:rPr>
        <w:footnoteReference w:id="213"/>
      </w:r>
      <w:r>
        <w:t xml:space="preserve">རུ་རྟ་ཉུངས་ཀར་གཉིས་དང་ཨམྦུ་དུག་ཀར་</w:t>
      </w:r>
      <w:r>
        <w:rPr>
          <w:rStyle w:val="FootnoteReference"/>
        </w:rPr>
        <w:footnoteReference w:id="214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5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6"/>
      </w:r>
      <w:r>
        <w:t xml:space="preserve">རྒྱ་སྤོས་མ་དྷཱུ་</w:t>
      </w:r>
      <w:r>
        <w:rPr>
          <w:rStyle w:val="FootnoteReference"/>
        </w:rPr>
        <w:footnoteReference w:id="217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8"/>
      </w:r>
      <w:r>
        <w:t xml:space="preserve">བསྐོལ་</w:t>
      </w:r>
      <w:r>
        <w:rPr>
          <w:rStyle w:val="FootnoteReference"/>
        </w:rPr>
        <w:footnoteReference w:id="219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0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1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2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3"/>
      </w:r>
      <w:r>
        <w:t xml:space="preserve">ཐང་ཤིང་པི་དང་</w:t>
      </w:r>
      <w:r>
        <w:rPr>
          <w:rStyle w:val="FootnoteReference"/>
        </w:rPr>
        <w:footnoteReference w:id="224"/>
      </w:r>
      <w:r>
        <w:t xml:space="preserve">ཨ་ང་གནྡྷ་</w:t>
      </w:r>
      <w:r>
        <w:rPr>
          <w:rStyle w:val="FootnoteReference"/>
        </w:rPr>
        <w:footnoteReference w:id="225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6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7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8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29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0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1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2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3"/>
      </w:r>
      <w:r>
        <w:t xml:space="preserve">དང་། །[༦བ]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4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5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6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གཞུངས་དྲན་པ་ཚིག་གསལ་</w:t>
      </w:r>
      <w:r>
        <w:rPr>
          <w:rStyle w:val="FootnoteReference"/>
        </w:rPr>
        <w:footnoteReference w:id="237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8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39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0"/>
      </w:r>
      <w:r>
        <w:t xml:space="preserve">གང་སེནྡྷེ་དྲོད་</w:t>
      </w:r>
      <w:r>
        <w:rPr>
          <w:rStyle w:val="FootnoteReference"/>
        </w:rPr>
        <w:footnoteReference w:id="241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2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3"/>
      </w:r>
      <w:r>
        <w:t xml:space="preserve">། །སྦྲང་རྩིའི་</w:t>
      </w:r>
      <w:r>
        <w:rPr>
          <w:rStyle w:val="FootnoteReference"/>
        </w:rPr>
        <w:footnoteReference w:id="244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5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6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7"/>
      </w:r>
      <w:r>
        <w:t xml:space="preserve">རྩ་བ་བརྒྱད</w:t>
      </w:r>
      <w:r>
        <w:rPr>
          <w:rStyle w:val="FootnoteReference"/>
        </w:rPr>
        <w:footnoteReference w:id="248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49"/>
      </w:r>
      <w:r>
        <w:t xml:space="preserve">། །ཕྱེ་མ་འོ་ཐུག་</w:t>
      </w:r>
      <w:r>
        <w:rPr>
          <w:rStyle w:val="FootnoteReference"/>
        </w:rPr>
        <w:footnoteReference w:id="250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1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2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3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4"/>
      </w:r>
      <w:r>
        <w:t xml:space="preserve">རུ་དནྟི་ཕྱེད་</w:t>
      </w:r>
      <w:r>
        <w:rPr>
          <w:rStyle w:val="FootnoteReference"/>
        </w:rPr>
        <w:footnoteReference w:id="255"/>
      </w:r>
      <w:r>
        <w:t xml:space="preserve">ཕྱེ་ལྡན། །ཨེ་རཎ་</w:t>
      </w:r>
      <w:r>
        <w:rPr>
          <w:rStyle w:val="FootnoteReference"/>
        </w:rPr>
        <w:footnoteReference w:id="256"/>
      </w:r>
      <w:r>
        <w:t xml:space="preserve">མར་ཁུ་དང་བཅས་འཁྲུ་ལ་དེ། །བཤལ་གྱི་སྦྱོར་བས་ནད་རྣམས་འཇོམས་[༧ན]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7"/>
      </w:r>
      <w:r>
        <w:t xml:space="preserve">པྲི་ཡངྐུ་དང་དྲོད་</w:t>
      </w:r>
      <w:r>
        <w:rPr>
          <w:rStyle w:val="FootnoteReference"/>
        </w:rPr>
        <w:footnoteReference w:id="258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59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0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1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2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3"/>
      </w:r>
      <w:r>
        <w:t xml:space="preserve">ནར་ལའོ། །སྣ་ཁ་མཇིང་པ་</w:t>
      </w:r>
      <w:r>
        <w:rPr>
          <w:rStyle w:val="FootnoteReference"/>
        </w:rPr>
        <w:footnoteReference w:id="264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5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6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7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8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69"/>
      </w:r>
      <w:r>
        <w:t xml:space="preserve">ནར་འཕྱོ་ལ་བི་དང་</w:t>
      </w:r>
      <w:r>
        <w:rPr>
          <w:rStyle w:val="FootnoteReference"/>
        </w:rPr>
        <w:footnoteReference w:id="270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1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2"/>
      </w:r>
      <w:r>
        <w:t xml:space="preserve">ཤིང་ཧེ་མམ་</w:t>
      </w:r>
      <w:r>
        <w:rPr>
          <w:rStyle w:val="FootnoteReference"/>
        </w:rPr>
        <w:footnoteReference w:id="273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4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5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6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7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8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79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0"/>
      </w:r>
      <w:r>
        <w:t xml:space="preserve">ལ་ཞོན་ཚབ་བསྐ་</w:t>
      </w:r>
      <w:r>
        <w:rPr>
          <w:rStyle w:val="FootnoteReference"/>
        </w:rPr>
        <w:footnoteReference w:id="281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2"/>
      </w:r>
      <w:r>
        <w:t xml:space="preserve">འཁྲིག་དང་འཇིགས་[༧བ]དང་སྨྱུང་</w:t>
      </w:r>
      <w:r>
        <w:rPr>
          <w:rStyle w:val="FootnoteReference"/>
        </w:rPr>
        <w:footnoteReference w:id="283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4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5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6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འདི་རྣམས་རིམ་པས་བྱེ་བྲག་སྐྱོན། །གདུག་པ་</w:t>
      </w:r>
      <w:r>
        <w:rPr>
          <w:rStyle w:val="FootnoteReference"/>
        </w:rPr>
        <w:footnoteReference w:id="287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8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89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0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1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2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3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4"/>
      </w:r>
      <w:r>
        <w:t xml:space="preserve">བསྟེན་ཡན་ལག་ཀུན་ལ་དྲིལ་ཕྱིས་དང་། །སྣུམ་གྱི་[༨ན]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5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6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7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8"/>
      </w:r>
      <w:r>
        <w:t xml:space="preserve">ར་བསྐ་ཁ་ཚ་བ་དང་ནི་འབད་རྩོལ་དྲག་དང་ངར་སྣབས་སྦྱོང</w:t>
      </w:r>
      <w:r>
        <w:rPr>
          <w:rStyle w:val="FootnoteReference"/>
        </w:rPr>
        <w:footnoteReference w:id="299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0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1"/>
      </w:r>
      <w:r>
        <w:t xml:space="preserve">དང་མས་གཏོང་</w:t>
      </w:r>
      <w:r>
        <w:rPr>
          <w:rStyle w:val="FootnoteReference"/>
        </w:rPr>
        <w:footnoteReference w:id="302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3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4"/>
      </w:r>
      <w:r>
        <w:t xml:space="preserve">སྟོད་དབྱར་དང་དགུན་</w:t>
      </w:r>
      <w:r>
        <w:rPr>
          <w:rStyle w:val="FootnoteReference"/>
        </w:rPr>
        <w:footnoteReference w:id="305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6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7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8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09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0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1"/>
      </w:r>
      <w:r>
        <w:t xml:space="preserve">ནས་ཇི་ལྟའི་ཚུལ། །སྨན་རྣམས་རྗེས་སུ་[༨བ]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2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3"/>
      </w:r>
      <w:r>
        <w:t xml:space="preserve">ཞལ་སྔ་ནས་དང་པོ་རྩ་འགྲེལ་ལན་ཅིག་གསུངས་ཤིང་། །དུས་ཕྱིས་རྒྱ་གར་ཤར་ཕྱོགས་ཀྱི་པཎྜི་ཏ་བུདྡྷ་ཤྲི་</w:t>
      </w:r>
      <w:r>
        <w:rPr>
          <w:rStyle w:val="FootnoteReference"/>
        </w:rPr>
        <w:footnoteReference w:id="31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7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8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19"/>
      </w:r>
      <w:r>
        <w:t xml:space="preserve">ལ་ལེགས་སྦྱར་</w:t>
      </w:r>
      <w:r>
        <w:rPr>
          <w:rStyle w:val="FootnoteReference"/>
        </w:rPr>
        <w:footnoteReference w:id="320"/>
      </w:r>
      <w:r>
        <w:t xml:space="preserve">ལ་ལེགས་སྦྱར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སུ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ྠ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dadc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8Z</dcterms:created>
  <dcterms:modified xsi:type="dcterms:W3CDTF">2017-04-20T18:01:18Z</dcterms:modified>
</cp:coreProperties>
</file>